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9A252" w14:textId="77777777" w:rsidR="000C6204" w:rsidRDefault="000C620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5684CCEC" w14:textId="77777777" w:rsidR="000C620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F3343E9" wp14:editId="7CC11F14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B66F39" w14:textId="77777777" w:rsidR="000C6204" w:rsidRDefault="000C6204">
      <w:pPr>
        <w:spacing w:after="0"/>
        <w:ind w:left="2340"/>
      </w:pPr>
    </w:p>
    <w:p w14:paraId="54D5B05A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4DB53F3" w14:textId="59E281E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3F4948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0D30504C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11851DDF" w14:textId="7777777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3AD7B892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00D09A9A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5DC7A617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F3B9746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3C273258" w14:textId="77777777" w:rsidR="000C6204" w:rsidRPr="00C36C2C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</w:t>
      </w:r>
      <w:r w:rsidRPr="00C36C2C">
        <w:rPr>
          <w:color w:val="0000FF"/>
          <w:u w:val="single"/>
          <w:lang w:val="fr-FR"/>
        </w:rPr>
        <w:t>dw-tech@digital-watchdog.com</w:t>
      </w:r>
    </w:p>
    <w:p w14:paraId="46C3329C" w14:textId="77777777" w:rsidR="000C6204" w:rsidRPr="00C36C2C" w:rsidRDefault="000C620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</w:p>
    <w:p w14:paraId="49795FF1" w14:textId="77777777" w:rsidR="000C6204" w:rsidRPr="00C36C2C" w:rsidRDefault="000C6204">
      <w:pPr>
        <w:spacing w:after="0"/>
        <w:ind w:firstLine="720"/>
        <w:rPr>
          <w:sz w:val="22"/>
          <w:szCs w:val="22"/>
          <w:lang w:val="fr-FR"/>
        </w:rPr>
      </w:pPr>
    </w:p>
    <w:p w14:paraId="50626F26" w14:textId="2E8A66BB" w:rsidR="000C620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LOW-PROFILE VANDAL DOME IP CAMERA</w:t>
      </w:r>
    </w:p>
    <w:p w14:paraId="6B4EF366" w14:textId="77777777" w:rsidR="000C6204" w:rsidRDefault="000C620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4EDC6DCA" w14:textId="77777777" w:rsidR="000C620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796CC136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5C3D24DC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30BBE9A9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33FFB4CA" w14:textId="77777777" w:rsidR="000C6204" w:rsidRDefault="000C6204">
      <w:pPr>
        <w:spacing w:before="120"/>
        <w:ind w:firstLine="720"/>
        <w:rPr>
          <w:sz w:val="22"/>
          <w:szCs w:val="22"/>
        </w:rPr>
      </w:pPr>
    </w:p>
    <w:p w14:paraId="73C76C4A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44925AF4" w14:textId="1506470B" w:rsidR="000C620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DB81716" w14:textId="1D6C2C0C" w:rsidR="000C620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5A5A75AA" w14:textId="77777777" w:rsidR="000C620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B60F052" w14:textId="77777777" w:rsidR="000C620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0F05368" w14:textId="77777777" w:rsidR="000C620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0EBC798D" w14:textId="77777777" w:rsidR="000C6204" w:rsidRDefault="000C6204">
      <w:pPr>
        <w:spacing w:line="276" w:lineRule="auto"/>
        <w:rPr>
          <w:sz w:val="22"/>
          <w:szCs w:val="22"/>
        </w:rPr>
      </w:pPr>
    </w:p>
    <w:p w14:paraId="6F8FD59C" w14:textId="64EE44D2" w:rsidR="000C620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VANDAL DOME IP CAMERA WITH AI AND COLOR IN NEAR-TOTAL DARKNESS</w:t>
      </w:r>
    </w:p>
    <w:p w14:paraId="7C02B522" w14:textId="77777777" w:rsidR="000C6204" w:rsidRDefault="00000000">
      <w:pPr>
        <w:numPr>
          <w:ilvl w:val="0"/>
          <w:numId w:val="1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0EEBD61C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881B449" w14:textId="719931EB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4K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outdoor IP video camera with vandal-resistant IP-67 rated, IK10 impact-resistant dome housing.</w:t>
      </w:r>
    </w:p>
    <w:p w14:paraId="72EE0C43" w14:textId="78B081E9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IP ultra low-profile vandal dome camera, based on H.265, H.264 and MJPEG compression, capable of dual streaming 30fps at resolutions up to 3840(H) x 2160(V), with color in near-total darkness technology and a 2.7 ~ 13.5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 in a low-profile vandal dome housing.</w:t>
      </w:r>
    </w:p>
    <w:p w14:paraId="31596BF0" w14:textId="2CE03735" w:rsidR="000C6204" w:rsidRDefault="00C36C2C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</w:t>
      </w:r>
      <w:r w:rsidR="003F4948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i engine with real-time object classification for intelligent video solutions</w:t>
      </w:r>
      <w:r>
        <w:rPr>
          <w:color w:val="000000"/>
        </w:rPr>
        <w:t>.</w:t>
      </w:r>
    </w:p>
    <w:p w14:paraId="4E8EAAEE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240570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0956CCC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1FBD5F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154BA05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115249D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1CE7DE6E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064CD836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4D0F569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60791FC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21C47E4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0A2DBF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1823793C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23EEA5E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155F3D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01D0B66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3EF199F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5AC03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2FC144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BA2DC9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11F606F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267617B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1B785CC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738B6E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4726464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2263C8D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691BF9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7149364E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20B53C55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63D8553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ARP – Reverse Address Resolution Protocol</w:t>
      </w:r>
    </w:p>
    <w:p w14:paraId="7D4A95C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3161730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28684C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7DA0605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0C9DD81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1E77779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6834C8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BE9C5E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6258F159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092FCE6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0A0E34E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5E10B346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41BA5C19" w14:textId="77777777" w:rsidR="000C6204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56BF27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942833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7B0E51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6850A254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870529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081D8882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700A9D4B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62413DA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7BE82ABA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4BC1EB4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FF2A00F" w14:textId="50C8ED8B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9F3098F" w14:textId="0EB116BC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2BC28FF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6218AD9F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67C998E2" w14:textId="74F591B3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have a</w:t>
      </w:r>
      <w:r w:rsidR="003F4948">
        <w:rPr>
          <w:color w:val="000000"/>
        </w:rPr>
        <w:t>t least five years of experience</w:t>
      </w:r>
      <w:r>
        <w:rPr>
          <w:color w:val="000000"/>
        </w:rPr>
        <w:t xml:space="preserve"> producing IP video equipment.</w:t>
      </w:r>
    </w:p>
    <w:p w14:paraId="3BFAF41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2571DB1D" w14:textId="77777777" w:rsidR="000C6204" w:rsidRDefault="00000000">
      <w:pPr>
        <w:numPr>
          <w:ilvl w:val="1"/>
          <w:numId w:val="6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1BEF9E16" w14:textId="7D8746D0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Deliver the camera in the </w:t>
      </w:r>
      <w:r w:rsidR="003F4948">
        <w:rPr>
          <w:color w:val="000000"/>
        </w:rPr>
        <w:t>M</w:t>
      </w:r>
      <w:r>
        <w:rPr>
          <w:color w:val="000000"/>
        </w:rPr>
        <w:t>anufacturer</w:t>
      </w:r>
      <w:r w:rsidR="003F4948">
        <w:rPr>
          <w:color w:val="000000"/>
        </w:rPr>
        <w:t>'</w:t>
      </w:r>
      <w:r>
        <w:rPr>
          <w:color w:val="000000"/>
        </w:rPr>
        <w:t>s original, unopened, and undamaged container with identification labels intact.</w:t>
      </w:r>
    </w:p>
    <w:p w14:paraId="52906E75" w14:textId="2FC6AE06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of -4° F to 122° F (-20° F to 50° F), protected from mechanical and environmental conditions as designated by the </w:t>
      </w:r>
      <w:r w:rsidR="003F4948">
        <w:rPr>
          <w:color w:val="000000"/>
        </w:rPr>
        <w:t>M</w:t>
      </w:r>
      <w:r>
        <w:rPr>
          <w:color w:val="000000"/>
        </w:rPr>
        <w:t>anufacturer.</w:t>
      </w:r>
    </w:p>
    <w:p w14:paraId="09EA6EC0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01A772FA" w14:textId="7B999FA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0FF28F47" w14:textId="77777777" w:rsidR="000C6204" w:rsidRDefault="00000000">
      <w:pPr>
        <w:spacing w:line="276" w:lineRule="auto"/>
        <w:jc w:val="center"/>
      </w:pPr>
      <w:r>
        <w:t>END OF SECTION</w:t>
      </w:r>
    </w:p>
    <w:p w14:paraId="676F61F2" w14:textId="77777777" w:rsidR="000C6204" w:rsidRDefault="00000000">
      <w:pPr>
        <w:numPr>
          <w:ilvl w:val="0"/>
          <w:numId w:val="6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370D6D60" w14:textId="77777777" w:rsidR="000C6204" w:rsidRDefault="00000000">
      <w:pPr>
        <w:numPr>
          <w:ilvl w:val="1"/>
          <w:numId w:val="6"/>
        </w:numPr>
        <w:spacing w:before="120" w:line="276" w:lineRule="auto"/>
      </w:pPr>
      <w:r>
        <w:rPr>
          <w:b/>
        </w:rPr>
        <w:t>EQUIPMENT</w:t>
      </w:r>
    </w:p>
    <w:p w14:paraId="1929BF9D" w14:textId="77777777" w:rsidR="000C6204" w:rsidRDefault="00000000">
      <w:pPr>
        <w:numPr>
          <w:ilvl w:val="2"/>
          <w:numId w:val="2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71A8A54D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6DDA6ECF" w14:textId="77777777" w:rsidR="000C6204" w:rsidRDefault="00000000">
      <w:pPr>
        <w:spacing w:after="0" w:line="276" w:lineRule="auto"/>
        <w:ind w:left="2520" w:firstLine="360"/>
      </w:pPr>
      <w:r>
        <w:t>California USA 90703 USA</w:t>
      </w:r>
    </w:p>
    <w:p w14:paraId="6FD9F48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785FC1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A23CDC1" w14:textId="77777777" w:rsidR="000C6204" w:rsidRPr="00C36C2C" w:rsidRDefault="00000000">
      <w:pPr>
        <w:spacing w:after="0" w:line="276" w:lineRule="auto"/>
        <w:ind w:left="1080"/>
        <w:rPr>
          <w:lang w:val="fr-FR"/>
        </w:rPr>
      </w:pPr>
      <w:r w:rsidRPr="00C36C2C">
        <w:rPr>
          <w:lang w:val="fr-FR"/>
        </w:rPr>
        <w:tab/>
      </w:r>
      <w:r w:rsidRPr="00C36C2C">
        <w:rPr>
          <w:lang w:val="fr-FR"/>
        </w:rPr>
        <w:tab/>
      </w:r>
      <w:r w:rsidRPr="00C36C2C">
        <w:rPr>
          <w:lang w:val="fr-FR"/>
        </w:rP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 dw-tech@digital-watchdog.com</w:t>
      </w:r>
    </w:p>
    <w:p w14:paraId="1A9913B9" w14:textId="77777777" w:rsidR="000C6204" w:rsidRDefault="00000000">
      <w:pPr>
        <w:numPr>
          <w:ilvl w:val="2"/>
          <w:numId w:val="3"/>
        </w:numPr>
        <w:spacing w:before="120" w:after="0" w:line="276" w:lineRule="auto"/>
      </w:pPr>
      <w:r>
        <w:t>Models DWC-XSDE08Mi</w:t>
      </w:r>
    </w:p>
    <w:p w14:paraId="7D9652EE" w14:textId="77777777" w:rsidR="000C6204" w:rsidRDefault="00000000">
      <w:pPr>
        <w:numPr>
          <w:ilvl w:val="2"/>
          <w:numId w:val="3"/>
        </w:numPr>
        <w:spacing w:after="0" w:line="276" w:lineRule="auto"/>
      </w:pPr>
      <w:r>
        <w:t>Alternates: None</w:t>
      </w:r>
    </w:p>
    <w:p w14:paraId="0AF8738B" w14:textId="77777777" w:rsidR="000C6204" w:rsidRDefault="00000000">
      <w:pPr>
        <w:numPr>
          <w:ilvl w:val="1"/>
          <w:numId w:val="3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875515E" w14:textId="324802C5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high</w:t>
      </w:r>
      <w:r w:rsidR="003F4948">
        <w:rPr>
          <w:color w:val="000000"/>
        </w:rPr>
        <w:t>-</w:t>
      </w:r>
      <w:r>
        <w:rPr>
          <w:color w:val="000000"/>
        </w:rPr>
        <w:t>definition outdoor dome IP camera (</w:t>
      </w:r>
      <w:r w:rsidR="003F4948">
        <w:rPr>
          <w:color w:val="000000"/>
        </w:rPr>
        <w:t>"</w:t>
      </w:r>
      <w:r>
        <w:rPr>
          <w:color w:val="000000"/>
        </w:rPr>
        <w:t>IP camera</w:t>
      </w:r>
      <w:r w:rsidR="003F4948">
        <w:rPr>
          <w:color w:val="000000"/>
        </w:rPr>
        <w:t>"</w:t>
      </w:r>
      <w:r>
        <w:rPr>
          <w:color w:val="000000"/>
        </w:rPr>
        <w:t xml:space="preserve">) shall provide video performance capable of providing selectable resolutions up to 3840(H) x 2160(V) pixels at 30 frames per second (fps) with color in darkness technology, </w:t>
      </w:r>
      <w:r w:rsidR="00C36C2C">
        <w:rPr>
          <w:color w:val="000000"/>
        </w:rPr>
        <w:t>Ai</w:t>
      </w:r>
      <w:r>
        <w:rPr>
          <w:color w:val="000000"/>
        </w:rPr>
        <w:t xml:space="preserve"> analytics capabilities, contained within an IP-67 rated, IK10 impact-resistant low-profile vandal dome housing.</w:t>
      </w:r>
    </w:p>
    <w:p w14:paraId="47BF73FE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6D1A00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02F514B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0F27B69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>
        <w:t>9</w:t>
      </w:r>
      <w:r>
        <w:rPr>
          <w:color w:val="000000"/>
        </w:rPr>
        <w:t xml:space="preserve"> lux)</w:t>
      </w:r>
    </w:p>
    <w:p w14:paraId="356D1347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 xml:space="preserve">Ai Deep Learning object detection and tracking on one </w:t>
      </w:r>
      <w:proofErr w:type="gramStart"/>
      <w:r w:rsidRPr="0051589A">
        <w:rPr>
          <w:color w:val="000000"/>
        </w:rPr>
        <w:t>channel</w:t>
      </w:r>
      <w:proofErr w:type="gramEnd"/>
    </w:p>
    <w:p w14:paraId="42A31A7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063BC8C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3E930FA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X5 optical zoom</w:t>
      </w:r>
    </w:p>
    <w:p w14:paraId="2ACD4A5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100-foot </w:t>
      </w:r>
      <w:proofErr w:type="gramStart"/>
      <w:r>
        <w:rPr>
          <w:color w:val="000000"/>
        </w:rPr>
        <w:t>distance</w:t>
      </w:r>
      <w:proofErr w:type="gramEnd"/>
    </w:p>
    <w:p w14:paraId="20A909E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FED9BC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297E690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7190FB4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6205A2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0D2B4CB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512B2DC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0087D33C" w14:textId="0F9F0ED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</w:t>
      </w:r>
      <w:r w:rsidR="003F4948">
        <w:rPr>
          <w:color w:val="000000"/>
        </w:rPr>
        <w:t xml:space="preserve"> </w:t>
      </w:r>
      <w:r>
        <w:rPr>
          <w:color w:val="000000"/>
        </w:rPr>
        <w:t>server</w:t>
      </w:r>
    </w:p>
    <w:p w14:paraId="75BF512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4799336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5B5549D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10DE6B07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3FBCAE61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1FE6DA8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48C1BAD8" w14:textId="77777777" w:rsidR="000C6204" w:rsidRDefault="00000000">
      <w:pPr>
        <w:numPr>
          <w:ilvl w:val="1"/>
          <w:numId w:val="4"/>
        </w:numPr>
        <w:spacing w:before="120" w:line="276" w:lineRule="auto"/>
        <w:jc w:val="both"/>
      </w:pPr>
      <w:r>
        <w:rPr>
          <w:b/>
        </w:rPr>
        <w:t>VIDEO</w:t>
      </w:r>
    </w:p>
    <w:p w14:paraId="4B29D1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1E4B7E7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  <w:t>4K 1/2.8" CMOS sensor</w:t>
      </w:r>
    </w:p>
    <w:p w14:paraId="513FC5D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Minimum illumination </w:t>
      </w:r>
    </w:p>
    <w:p w14:paraId="1695B9CD" w14:textId="77777777" w:rsidR="000C6204" w:rsidRPr="00C36C2C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lang w:val="fr-FR"/>
        </w:rPr>
      </w:pPr>
      <w:proofErr w:type="spellStart"/>
      <w:r w:rsidRPr="00C36C2C">
        <w:rPr>
          <w:color w:val="000000"/>
          <w:lang w:val="fr-FR"/>
        </w:rPr>
        <w:t>Color</w:t>
      </w:r>
      <w:proofErr w:type="spellEnd"/>
      <w:r w:rsidRPr="00C36C2C">
        <w:rPr>
          <w:color w:val="000000"/>
          <w:lang w:val="fr-FR"/>
        </w:rPr>
        <w:t xml:space="preserve"> </w:t>
      </w:r>
      <w:proofErr w:type="gramStart"/>
      <w:r w:rsidRPr="00C36C2C">
        <w:rPr>
          <w:color w:val="000000"/>
          <w:lang w:val="fr-FR"/>
        </w:rPr>
        <w:t>mode:</w:t>
      </w:r>
      <w:proofErr w:type="gramEnd"/>
      <w:r w:rsidRPr="00C36C2C">
        <w:rPr>
          <w:color w:val="000000"/>
          <w:lang w:val="fr-FR"/>
        </w:rPr>
        <w:t xml:space="preserve"> </w:t>
      </w:r>
      <w:r w:rsidRPr="00C36C2C">
        <w:rPr>
          <w:color w:val="000000"/>
          <w:lang w:val="fr-FR"/>
        </w:rPr>
        <w:tab/>
      </w:r>
      <w:r w:rsidRPr="00C36C2C">
        <w:rPr>
          <w:color w:val="000000"/>
          <w:lang w:val="fr-FR"/>
        </w:rPr>
        <w:tab/>
        <w:t>0.0</w:t>
      </w:r>
      <w:r w:rsidRPr="00C36C2C">
        <w:rPr>
          <w:lang w:val="fr-FR"/>
        </w:rPr>
        <w:t>9</w:t>
      </w:r>
      <w:r w:rsidRPr="00C36C2C">
        <w:rPr>
          <w:color w:val="000000"/>
          <w:lang w:val="fr-FR"/>
        </w:rPr>
        <w:t xml:space="preserve"> lux (F1.4 – 30IRE)</w:t>
      </w:r>
    </w:p>
    <w:p w14:paraId="0905A825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4 – 30IRE)</w:t>
      </w:r>
    </w:p>
    <w:p w14:paraId="39104F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1C808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31EE4BD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1DDF3D83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84780FE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A2C3ECF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5E7236F5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5EB331D7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1B8BE0F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042581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acklight Compensation (BLC)</w:t>
      </w:r>
    </w:p>
    <w:p w14:paraId="6C3A6DED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</w:p>
    <w:p w14:paraId="18981BCE" w14:textId="64092EB0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1E6F674F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32DB0164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16D11BF1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6F29B26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2DAD3E8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A44B4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68D37548" w14:textId="6FD1CE0A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Lens type: 2.7~13.5mm Vari-focal p-iris lens with motorized</w:t>
      </w:r>
      <w:r w:rsidR="003F4948">
        <w:rPr>
          <w:color w:val="000000"/>
        </w:rPr>
        <w:t xml:space="preserve"> </w:t>
      </w:r>
      <w:r>
        <w:rPr>
          <w:color w:val="000000"/>
        </w:rPr>
        <w:t>zoom and auto-focus</w:t>
      </w:r>
    </w:p>
    <w:p w14:paraId="13474CB6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Optical zoom:  x5</w:t>
      </w:r>
    </w:p>
    <w:p w14:paraId="315697C4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eld of view (FOV): 33.1°~90.3°</w:t>
      </w:r>
    </w:p>
    <w:p w14:paraId="62091623" w14:textId="77777777" w:rsidR="000C6204" w:rsidRDefault="00000000">
      <w:pPr>
        <w:numPr>
          <w:ilvl w:val="4"/>
          <w:numId w:val="4"/>
        </w:numPr>
        <w:spacing w:before="60" w:after="0" w:line="276" w:lineRule="auto"/>
        <w:jc w:val="both"/>
      </w:pPr>
      <w:r>
        <w:t>Vertical Field of view (FOV): 18.9°~49°</w:t>
      </w:r>
    </w:p>
    <w:p w14:paraId="11A3380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00ft range</w:t>
      </w:r>
    </w:p>
    <w:p w14:paraId="3DA9FD7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</w:p>
    <w:p w14:paraId="3D6CFD7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1945A70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2024E89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2FAF1A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3015212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6A401790" w14:textId="77777777" w:rsidR="00C36C2C" w:rsidRPr="0051589A" w:rsidRDefault="00C36C2C" w:rsidP="00C36C2C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H.265 (x2): 2592x1944, 2560x1440, 1920x1080, 1280x720, 640x480, 640x360, 352x288, 352x240</w:t>
      </w:r>
    </w:p>
    <w:p w14:paraId="37D4D631" w14:textId="77777777" w:rsidR="00C36C2C" w:rsidRPr="0051589A" w:rsidRDefault="00C36C2C" w:rsidP="00C36C2C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H.264 (x2): 2592x1944, 2560x1440, 1920x1080, 1280x720, 640x480, 640x360, 352x288, 352x240</w:t>
      </w:r>
    </w:p>
    <w:p w14:paraId="3D88B085" w14:textId="7B29D855" w:rsidR="000C6204" w:rsidRDefault="00C36C2C" w:rsidP="00C36C2C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MJPEG (x2): 1280x720, 800x600, 768x432, 704x576, 704x480, 640x480, 640x360, 352x288, 352x240</w:t>
      </w:r>
    </w:p>
    <w:p w14:paraId="3FE8BED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EED7CB1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00 feet</w:t>
      </w:r>
    </w:p>
    <w:p w14:paraId="57D57C8C" w14:textId="76AC00A0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Motion Detection – The IP camera shall </w:t>
      </w:r>
      <w:r w:rsidR="003F4948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3417F66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16559F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6DC914B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4942DE07" w14:textId="77777777" w:rsidR="00C36C2C" w:rsidRPr="00E47CD5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54C83C4" w14:textId="77777777" w:rsidR="00C36C2C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D4EBEF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5101F954" w14:textId="1BBEF0B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3F4948">
        <w:rPr>
          <w:color w:val="000000"/>
        </w:rPr>
        <w:t>be able to be backed up to alternate media without removing</w:t>
      </w:r>
      <w:r>
        <w:rPr>
          <w:color w:val="000000"/>
        </w:rPr>
        <w:t xml:space="preserve"> the SD card from the camera.</w:t>
      </w:r>
    </w:p>
    <w:p w14:paraId="53C6EA7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111D1CF1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24EBF0E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0A851C2B" w14:textId="308AA84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3F4948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2F96601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6F0E3E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>Access - The IP camera shall permit up to five users to simultaneously access the camera.</w:t>
      </w:r>
    </w:p>
    <w:p w14:paraId="526368A2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4AB201A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provide one-line level input and one-line level output.</w:t>
      </w:r>
    </w:p>
    <w:p w14:paraId="29F5D4E9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 (8 kHz)</w:t>
      </w:r>
    </w:p>
    <w:p w14:paraId="56F5AA7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29986295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560AA41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714564B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E3584F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363AD27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9A91E2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37F6D93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3F725E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B753D5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2BBE540C" w14:textId="07254D7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support IP address filtering whereby users can enter a list of allowed or blocked IP addresses for viewing video and configuring camera settings</w:t>
      </w:r>
      <w:r w:rsidR="003F4948">
        <w:rPr>
          <w:color w:val="000000"/>
        </w:rPr>
        <w:t>.</w:t>
      </w:r>
    </w:p>
    <w:p w14:paraId="3FAB215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dome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232B8776" w14:textId="37DF8ED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dome camera shall provide three </w:t>
      </w:r>
      <w:r w:rsidR="003F4948">
        <w:rPr>
          <w:color w:val="000000"/>
        </w:rPr>
        <w:t>user access level</w:t>
      </w:r>
      <w:r>
        <w:rPr>
          <w:color w:val="000000"/>
        </w:rPr>
        <w:t>s with password protection.</w:t>
      </w:r>
    </w:p>
    <w:p w14:paraId="57F886D1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7458EEAB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7AB5A9A5" w14:textId="77777777" w:rsidR="00C36C2C" w:rsidRPr="00E47CD5" w:rsidRDefault="00C36C2C" w:rsidP="00C36C2C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lastRenderedPageBreak/>
        <w:t>Deep Learning object tracking</w:t>
      </w:r>
    </w:p>
    <w:p w14:paraId="4456A356" w14:textId="263A2A63" w:rsidR="000C6204" w:rsidRDefault="00C36C2C" w:rsidP="00C36C2C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Zones and lines, tamper, metadata, intrusion, line crossing, counting, counting lines, appear, disappear, stopped, enter, exit, direction, tailgating, dwell, logical rules</w:t>
      </w:r>
      <w:r>
        <w:rPr>
          <w:color w:val="000000"/>
        </w:rPr>
        <w:t>.</w:t>
      </w:r>
    </w:p>
    <w:p w14:paraId="4AC4E4D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E8D158D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0580BA9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681CF0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7BBA22CF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  <w:r>
        <w:rPr>
          <w:color w:val="000000"/>
        </w:rPr>
        <w:t xml:space="preserve"> </w:t>
      </w:r>
    </w:p>
    <w:p w14:paraId="2CEEFEAE" w14:textId="7E93809E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67AD1E3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776D2F5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32BE3D7A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7494A8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61BE3699" w14:textId="1677DCB2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a built-in web server that supports browser-based configuration using Internet Explorer, Google Chrome, Mozilla Firefox, </w:t>
      </w:r>
      <w:r w:rsidR="003F4948">
        <w:rPr>
          <w:color w:val="000000"/>
        </w:rPr>
        <w:t xml:space="preserve">and </w:t>
      </w:r>
      <w:r>
        <w:rPr>
          <w:color w:val="000000"/>
        </w:rPr>
        <w:t>Apple Safari.</w:t>
      </w:r>
    </w:p>
    <w:p w14:paraId="594185F0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1BC39C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6D016F3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6B148EB5" w14:textId="19F646E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ream </w:t>
      </w:r>
      <w:r w:rsidR="003F4948">
        <w:rPr>
          <w:color w:val="000000"/>
        </w:rPr>
        <w:t>C</w:t>
      </w:r>
      <w:r>
        <w:rPr>
          <w:color w:val="000000"/>
        </w:rPr>
        <w:t>ontrol</w:t>
      </w:r>
    </w:p>
    <w:p w14:paraId="0EB3AE2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1E2D573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4C77267A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20C0631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7256408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71F6FDE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B781017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380E159A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0F5F8738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ED333C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77546B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927690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17F5C78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4AF45B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1B687A47" w14:textId="180B2214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3F4948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1227B1A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17D77F4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139B8C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5E7388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114E7C5C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firmware upgrade</w:t>
      </w:r>
    </w:p>
    <w:p w14:paraId="0B059B69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7127B14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1AC90275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C6FFA2D" w14:textId="3B2C262E" w:rsidR="000C6204" w:rsidRDefault="003F4948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</w:t>
      </w:r>
      <w:r w:rsidR="00000000">
        <w:rPr>
          <w:color w:val="000000"/>
        </w:rPr>
        <w:t>iew and export camera settings</w:t>
      </w:r>
    </w:p>
    <w:p w14:paraId="5EDD689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6F0327D3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671BACDB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BC33A4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B9FA52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368F066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 (IEEE 802.3af. 802.3af Class 3)</w:t>
      </w:r>
    </w:p>
    <w:p w14:paraId="27F5A3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159863D5" w14:textId="622125C3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C12V: </w:t>
      </w:r>
      <w:r>
        <w:rPr>
          <w:color w:val="000000"/>
        </w:rPr>
        <w:tab/>
      </w:r>
      <w:r w:rsidR="00C36C2C">
        <w:rPr>
          <w:color w:val="000000"/>
        </w:rPr>
        <w:tab/>
      </w:r>
      <w:r w:rsidR="00C36C2C">
        <w:rPr>
          <w:color w:val="000000"/>
        </w:rPr>
        <w:tab/>
      </w:r>
      <w:r>
        <w:t>10.2</w:t>
      </w:r>
      <w:r>
        <w:rPr>
          <w:color w:val="000000"/>
        </w:rPr>
        <w:t>W</w:t>
      </w:r>
      <w:r w:rsidR="00C36C2C">
        <w:rPr>
          <w:color w:val="000000"/>
        </w:rPr>
        <w:t>, 850mA</w:t>
      </w:r>
    </w:p>
    <w:p w14:paraId="123A9CC0" w14:textId="33061489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PoE: </w:t>
      </w:r>
      <w:r>
        <w:rPr>
          <w:color w:val="000000"/>
        </w:rPr>
        <w:tab/>
      </w:r>
      <w:r w:rsidR="00C36C2C"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1</w:t>
      </w:r>
      <w:r>
        <w:t>2</w:t>
      </w:r>
      <w:r>
        <w:rPr>
          <w:color w:val="000000"/>
        </w:rPr>
        <w:t xml:space="preserve">.5W  </w:t>
      </w:r>
    </w:p>
    <w:p w14:paraId="6D9C385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D29F2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6D53139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2724095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2C85FA09" w14:textId="0B4E895D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Die-cast Aluminum, polycarbonate dome</w:t>
      </w:r>
    </w:p>
    <w:p w14:paraId="2AD5F90C" w14:textId="5EF87419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Outdoor Vandal Dome</w:t>
      </w:r>
    </w:p>
    <w:p w14:paraId="6DC009AA" w14:textId="7C8ACF93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IP-67</w:t>
      </w:r>
    </w:p>
    <w:p w14:paraId="7B3FA375" w14:textId="744A3B34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4.92 in. x 3.62 in. (125 mm x 92 mm)</w:t>
      </w:r>
    </w:p>
    <w:p w14:paraId="536EC480" w14:textId="5ECE1D05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 xml:space="preserve">1.14 </w:t>
      </w:r>
      <w:proofErr w:type="spellStart"/>
      <w:r>
        <w:rPr>
          <w:color w:val="000000"/>
        </w:rPr>
        <w:t>lb</w:t>
      </w:r>
      <w:proofErr w:type="spellEnd"/>
      <w:r>
        <w:rPr>
          <w:color w:val="000000"/>
        </w:rPr>
        <w:t xml:space="preserve"> (0.52kg)</w:t>
      </w:r>
    </w:p>
    <w:p w14:paraId="5B754C39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3DFA0BDC" w14:textId="243C2EA5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 xml:space="preserve">-4° F to 122° F (-2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3CA5D901" w14:textId="33D64403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10 - 90%, non-condensing</w:t>
      </w:r>
    </w:p>
    <w:p w14:paraId="4182CC49" w14:textId="77777777" w:rsidR="000C6204" w:rsidRDefault="000C6204">
      <w:pPr>
        <w:spacing w:after="180" w:line="276" w:lineRule="auto"/>
        <w:jc w:val="center"/>
      </w:pPr>
    </w:p>
    <w:p w14:paraId="51E3ECF4" w14:textId="77777777" w:rsidR="000C6204" w:rsidRDefault="00000000">
      <w:pPr>
        <w:spacing w:after="180" w:line="276" w:lineRule="auto"/>
        <w:jc w:val="center"/>
      </w:pPr>
      <w:r>
        <w:br/>
        <w:t>END OF SECTION</w:t>
      </w:r>
    </w:p>
    <w:p w14:paraId="30061DB7" w14:textId="77777777" w:rsidR="000C6204" w:rsidRDefault="00000000">
      <w:pPr>
        <w:spacing w:after="180" w:line="276" w:lineRule="auto"/>
        <w:jc w:val="center"/>
      </w:pPr>
      <w:r>
        <w:br w:type="page"/>
      </w:r>
    </w:p>
    <w:p w14:paraId="75AEBD7C" w14:textId="77777777" w:rsidR="000C6204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4BA82D3D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0DDC6C48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5C32C7F1" w14:textId="77777777" w:rsidR="000C6204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32D54D3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1D1BE830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52A7427E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AEB96E" w14:textId="44B5EBDD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4B0CB31C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414026A4" w14:textId="77777777" w:rsidR="000C6204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51749E1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97A1094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5ADB07C8" w14:textId="77777777" w:rsidR="000C6204" w:rsidRDefault="000C6204">
      <w:pPr>
        <w:spacing w:before="120" w:line="276" w:lineRule="auto"/>
        <w:ind w:firstLine="48"/>
      </w:pPr>
    </w:p>
    <w:p w14:paraId="1FC673FA" w14:textId="77777777" w:rsidR="000C6204" w:rsidRDefault="00000000">
      <w:pPr>
        <w:spacing w:line="276" w:lineRule="auto"/>
        <w:jc w:val="center"/>
      </w:pPr>
      <w:r>
        <w:t>END OF SECTION</w:t>
      </w:r>
    </w:p>
    <w:p w14:paraId="1B5BFC03" w14:textId="77777777" w:rsidR="000C6204" w:rsidRDefault="000C620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2DFCFCA" w14:textId="77777777" w:rsidR="000C620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C6204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B52F9" w14:textId="77777777" w:rsidR="00A46FF1" w:rsidRDefault="00A46FF1">
      <w:pPr>
        <w:spacing w:after="0"/>
      </w:pPr>
      <w:r>
        <w:separator/>
      </w:r>
    </w:p>
  </w:endnote>
  <w:endnote w:type="continuationSeparator" w:id="0">
    <w:p w14:paraId="7BD727E8" w14:textId="77777777" w:rsidR="00A46FF1" w:rsidRDefault="00A46F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D43B3" w14:textId="77777777" w:rsidR="000C6204" w:rsidRDefault="000C62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724B17CB" w14:textId="1FC2D0CA" w:rsidR="000C620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DE08Mi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</w:t>
    </w:r>
    <w:r w:rsidR="00C36C2C">
      <w:rPr>
        <w:color w:val="000000"/>
        <w:sz w:val="24"/>
        <w:szCs w:val="24"/>
      </w:rPr>
      <w:t>Ai</w:t>
    </w:r>
    <w:r>
      <w:rPr>
        <w:color w:val="000000"/>
        <w:sz w:val="24"/>
        <w:szCs w:val="24"/>
      </w:rPr>
      <w:t>™ 4K VANDAL DOME IP CAMERA</w:t>
    </w:r>
  </w:p>
  <w:p w14:paraId="45DCCAEB" w14:textId="77777777" w:rsidR="000C620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September 2021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C36C2C"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DB9D2" w14:textId="77777777" w:rsidR="00A46FF1" w:rsidRDefault="00A46FF1">
      <w:pPr>
        <w:spacing w:after="0"/>
      </w:pPr>
      <w:r>
        <w:separator/>
      </w:r>
    </w:p>
  </w:footnote>
  <w:footnote w:type="continuationSeparator" w:id="0">
    <w:p w14:paraId="5A935B97" w14:textId="77777777" w:rsidR="00A46FF1" w:rsidRDefault="00A46F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70097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4E5E912C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3179F"/>
    <w:multiLevelType w:val="multilevel"/>
    <w:tmpl w:val="EE4690F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661558E"/>
    <w:multiLevelType w:val="multilevel"/>
    <w:tmpl w:val="D8FA9F1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0A5639B4"/>
    <w:multiLevelType w:val="multilevel"/>
    <w:tmpl w:val="C3E24DDC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18FD58C0"/>
    <w:multiLevelType w:val="multilevel"/>
    <w:tmpl w:val="0BD8DE86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0033E5E"/>
    <w:multiLevelType w:val="multilevel"/>
    <w:tmpl w:val="BB98367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424D41A0"/>
    <w:multiLevelType w:val="multilevel"/>
    <w:tmpl w:val="9F447A0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579338777">
    <w:abstractNumId w:val="1"/>
  </w:num>
  <w:num w:numId="2" w16cid:durableId="2041777685">
    <w:abstractNumId w:val="2"/>
  </w:num>
  <w:num w:numId="3" w16cid:durableId="736516694">
    <w:abstractNumId w:val="6"/>
  </w:num>
  <w:num w:numId="4" w16cid:durableId="256209099">
    <w:abstractNumId w:val="4"/>
  </w:num>
  <w:num w:numId="5" w16cid:durableId="1067143114">
    <w:abstractNumId w:val="3"/>
  </w:num>
  <w:num w:numId="6" w16cid:durableId="556087674">
    <w:abstractNumId w:val="0"/>
  </w:num>
  <w:num w:numId="7" w16cid:durableId="12022055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zMzQ0MbIwNjRW0lEKTi0uzszPAykwqgUAOdsvPSwAAAA="/>
  </w:docVars>
  <w:rsids>
    <w:rsidRoot w:val="000C6204"/>
    <w:rsid w:val="000C6204"/>
    <w:rsid w:val="003F4948"/>
    <w:rsid w:val="00A162F6"/>
    <w:rsid w:val="00A46FF1"/>
    <w:rsid w:val="00C36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B16A3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6C2C"/>
  </w:style>
  <w:style w:type="paragraph" w:styleId="Footer">
    <w:name w:val="footer"/>
    <w:basedOn w:val="Normal"/>
    <w:link w:val="Foot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36C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1DEF5E-AF57-48BB-9281-ABDDDCB56784}"/>
</file>

<file path=customXml/itemProps2.xml><?xml version="1.0" encoding="utf-8"?>
<ds:datastoreItem xmlns:ds="http://schemas.openxmlformats.org/officeDocument/2006/customXml" ds:itemID="{1CB9AC6F-7D7D-4E9F-BB82-0B2EB04606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940</Words>
  <Characters>11060</Characters>
  <Application>Microsoft Office Word</Application>
  <DocSecurity>0</DocSecurity>
  <Lines>92</Lines>
  <Paragraphs>25</Paragraphs>
  <ScaleCrop>false</ScaleCrop>
  <Company/>
  <LinksUpToDate>false</LinksUpToDate>
  <CharactersWithSpaces>1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3</cp:revision>
  <dcterms:created xsi:type="dcterms:W3CDTF">2023-08-08T22:51:00Z</dcterms:created>
  <dcterms:modified xsi:type="dcterms:W3CDTF">2023-08-08T22:59:00Z</dcterms:modified>
</cp:coreProperties>
</file>